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๙</w:t>
      </w:r>
      <w:r>
        <w:t xml:space="preserve"> </w:t>
      </w:r>
      <w:r>
        <w:t xml:space="preserve">คำเชื่อม</w:t>
      </w:r>
      <w:r>
        <w:t xml:space="preserve"> </w:t>
      </w:r>
      <w:r>
        <w:t xml:space="preserve">๑๐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คุณครูปลายทางทุกท่าน และนักเรียนปลายทางทุกคนค่ะ วันนี้พบกับคุณครูคณิตา หนุนอนันต์ และครูในรายวิชาภาษาไทย ชั้นประถมศึกษาปีที่ 6ค่ะ วันนี้เด็ก ๆ ตอบคุณครูได้ไหมคะ ว่าวันนี้เราจะเรียนเกี่ยวกับเรื่องอะไร ตอบได้ไหม เอ่ยเดี๋ยวจะให้ครูปรเมษฐนะคะ ช่วยตอบนะคะ คุณครูปรเมษฐคะ ช่วยตอบเด็ก ๆ หน่อยสิคะว่า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เราจะเรียนกันในเรื่องของคำ… คำเชืื่อมครับ เด็ก ๆ นะ คำเชื่อมนั้นจะเป็นอย่างไร จะหวาน น่าสนใจมากน้อยเพียงใด และมันคือคำอะไร เดี๋ยวเราไปศึกษากันครับ ถ้าขึ้นมานะคะ เตรียมจดในสิ่งที่ตนเองนี่ไม่รู้นะคะ เพื่อเป็นการเพิ่มเติมเสริมความรู้ไปด้วยนะคะ คุณครูปลายทางคะ รบกวนดูนักเรียนด้วยนะคะ เอาล่ะค่ะ ก่อนที่เราจะมาเรียนกันในเรื่องคำเชื่อมนะ เดี๋ยวคุณครูจะมีภาพให้ดูนะ แล้วเรามาแต่งประโยคร่วมกันสิ แล้วเรามาดูกันสิว่ามันเกี่ยวกัยคำเชื่อมอย่างไร ไปดูกันเลยค่ะ ให้นักเรียนนะคะ แต่งประโยคจากภาพนะคะ นักเรียนจะแต่งประโยคจากภาพได้อย่างไร ลองดูสิคะ ว่าภาพที่นักเรียนได้เห็นนั้น เป็นภาพอะไรคะ เป็นภาพอะไรคะ ครูปรเมษฐ</w:t>
      </w:r>
    </w:p>
    <w:p>
      <w:pPr>
        <w:pStyle w:val="BodyText"/>
      </w:pPr>
      <w:r>
        <w:t xml:space="preserve">(คุณครูคณิตา) เป็นภาพคนใช่ไหมลูก เป็นภาพคนปั่นจักรยานอยู่น่าจะต้องเป็นอะไรกันแน่นอนเลยนะ คนตัวใหญ่นี่น่าจะอาวุโสกว่า แล้วคนตัวเล็กนี่ก็น่าจะอวุโสน้อยกว่าใช่ไหม เด็ก ๆ แต่งประโยคกันยังลูก แต่งว่าอย่างไร ดูสิว่าเหมือนกันหรือเปล่า</w:t>
      </w:r>
    </w:p>
    <w:p>
      <w:pPr>
        <w:pStyle w:val="BodyText"/>
      </w:pPr>
      <w:r>
        <w:t xml:space="preserve">(คุณครูคณิตา) เรามาดูกันเลยนะคะ ประโยคที่ 1 ค่ะ พี่สาวขี่จักรยานค่ะ มีพี่สาวแล้วจะมีอะไรต่อนะ</w:t>
      </w:r>
    </w:p>
    <w:p>
      <w:pPr>
        <w:pStyle w:val="BodyText"/>
      </w:pPr>
      <w:r>
        <w:t xml:space="preserve">(คุณครูปรเมษฐ) ตรงนี้ก็ต้องเป็นน้องชายขี่จักรยานนั่นเองทั้ง 2 ขี่จักรยานมาด้วยกันใช่หรือเปล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ประโยคมันยาวไปไหมครูคณิตา</w:t>
      </w:r>
    </w:p>
    <w:p>
      <w:pPr>
        <w:pStyle w:val="BodyText"/>
      </w:pPr>
      <w:r>
        <w:t xml:space="preserve">(คุณครูคณิตา) ใช่ค่ะ เราจะทำอนมันสั้นลง</w:t>
      </w:r>
    </w:p>
    <w:p>
      <w:pPr>
        <w:pStyle w:val="BodyText"/>
      </w:pPr>
      <w:r>
        <w:t xml:space="preserve">(คุณครูปรเมษฐ) เด็ก ๆ ลองช่วยกันคิดสิลูกนี่ ให้ประโยคนี่มันสั้นลง ครูบอกแล้วแต่งอย่างไรดี ให้ได้ใจความเหมือนเดิมนะ</w:t>
      </w:r>
    </w:p>
    <w:p>
      <w:pPr>
        <w:pStyle w:val="BodyText"/>
      </w:pPr>
      <w:r>
        <w:t xml:space="preserve">(คุณครูคณิตา)ใช่ค่ะ</w:t>
      </w:r>
    </w:p>
    <w:p>
      <w:pPr>
        <w:pStyle w:val="BodyText"/>
      </w:pPr>
      <w:r>
        <w:t xml:space="preserve">(คุณครูปรเมษฐ) แต่งเสร็จเรียบร้อยแล้วดูสิตรงกับครูหรือเปล่า พี่สาวและน้องชายขี่จักรยาน ได้ใจความตามร่มมีไม่ยอมกางไง เด็ก ๆ ครับ เวลาเด็ก ๆ เจอพายุฝนกระหน่ำนี่ เด็ก ๆ หลบไหมหรือต้องหลบอยู่ในร่ม เพราะไม่อย่างนั้นอาจจะเกิดอาการอย่างเช่นเด็กคนนี้ได้</w:t>
      </w:r>
    </w:p>
    <w:p>
      <w:pPr>
        <w:pStyle w:val="BodyText"/>
      </w:pPr>
      <w:r>
        <w:t xml:space="preserve">(คุณครูคณิตา) อาการอย่างไรคะคุณครูปรเมษฐ</w:t>
      </w:r>
    </w:p>
    <w:p>
      <w:pPr>
        <w:pStyle w:val="BodyText"/>
      </w:pPr>
      <w:r>
        <w:t xml:space="preserve">(คุณครูปรเมษฐ) จากลักษณะแล้ว เอาปรอทวัดไข้สูงเป็นไข้ หรืออาจจะเป็นหน้ากากก็ไม่ยอมใส่เด็กคนนี้นี่</w:t>
      </w:r>
    </w:p>
    <w:p>
      <w:pPr>
        <w:pStyle w:val="BodyText"/>
      </w:pPr>
      <w:r>
        <w:t xml:space="preserve">(คุณครูคณิตา) ต้องรอให้พร้อมดีกว่านะ</w:t>
      </w:r>
    </w:p>
    <w:p>
      <w:pPr>
        <w:pStyle w:val="BodyText"/>
      </w:pPr>
      <w:r>
        <w:t xml:space="preserve">(คุณครูปรเมษฐ) เด็ก ๆ แต่งประโยคหรือยัง</w:t>
      </w:r>
    </w:p>
    <w:p>
      <w:pPr>
        <w:pStyle w:val="BodyText"/>
      </w:pPr>
      <w:r>
        <w:t xml:space="preserve">(คุณครูคณิตา) แต่งเรียบร้อยแล้วนะคะ เดี๋ยวเรามาดูกันนะคะ เขาไม่สบายนะคะ</w:t>
      </w:r>
    </w:p>
    <w:p>
      <w:pPr>
        <w:pStyle w:val="BodyText"/>
      </w:pPr>
      <w:r>
        <w:t xml:space="preserve">(คุณครูปรเมษฐ) เขาไม่สบาย</w:t>
      </w:r>
    </w:p>
    <w:p>
      <w:pPr>
        <w:pStyle w:val="BodyText"/>
      </w:pPr>
      <w:r>
        <w:t xml:space="preserve">(คุณครูคณิตา) เขาเดินจะสลับกันก็ได้ จะเป็นเขาเดินตากฝ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3 (DLTV ภาษาไทย ป. 6 หน่วยที่ 4) ๙ คำเชื่อม ๑๐ ส.ค. ๖๔ (มีใบงาน และใบความรู้) นาโน</dc:title>
  <dc:creator/>
  <cp:keywords/>
  <dcterms:created xsi:type="dcterms:W3CDTF">2022-04-08T03:52:53Z</dcterms:created>
  <dcterms:modified xsi:type="dcterms:W3CDTF">2022-04-08T03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เมษายน 2565 เวลา 10.00 น.</vt:lpwstr>
  </property>
  <property fmtid="{D5CDD505-2E9C-101B-9397-08002B2CF9AE}" pid="3" name="subtitle">
    <vt:lpwstr/>
  </property>
</Properties>
</file>